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482" w:type="dxa"/>
        <w:tblLook w:val="04A0"/>
      </w:tblPr>
      <w:tblGrid>
        <w:gridCol w:w="236"/>
        <w:gridCol w:w="4084"/>
        <w:gridCol w:w="5148"/>
        <w:gridCol w:w="14"/>
      </w:tblGrid>
      <w:tr w:rsidR="00E0742F" w:rsidRPr="00E0742F" w:rsidTr="000E3D3C">
        <w:trPr>
          <w:gridAfter w:val="1"/>
          <w:wAfter w:w="14" w:type="dxa"/>
          <w:trHeight w:val="342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IN"/>
              </w:rPr>
            </w:pPr>
            <w:r w:rsidRPr="00E0742F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IN"/>
              </w:rPr>
              <w:t>ACCESS Health International, INC</w:t>
            </w:r>
            <w:r w:rsidR="00E0742F">
              <w:rPr>
                <w:rFonts w:ascii="Arial" w:eastAsia="Times New Roman" w:hAnsi="Arial" w:cs="Arial"/>
                <w:b/>
                <w:bCs/>
                <w:sz w:val="28"/>
                <w:szCs w:val="28"/>
                <w:lang w:eastAsia="en-IN"/>
              </w:rPr>
              <w:t>.</w:t>
            </w:r>
          </w:p>
        </w:tc>
      </w:tr>
      <w:tr w:rsidR="00E0742F" w:rsidRPr="00E0742F" w:rsidTr="000E3D3C">
        <w:trPr>
          <w:gridAfter w:val="1"/>
          <w:wAfter w:w="14" w:type="dxa"/>
          <w:trHeight w:val="308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u w:val="single"/>
                <w:lang w:eastAsia="en-IN"/>
              </w:rPr>
            </w:pPr>
            <w:r w:rsidRPr="00E0742F">
              <w:rPr>
                <w:rFonts w:ascii="Arial" w:eastAsia="Times New Roman" w:hAnsi="Arial" w:cs="Arial"/>
                <w:b/>
                <w:bCs/>
                <w:sz w:val="24"/>
                <w:szCs w:val="24"/>
                <w:u w:val="single"/>
                <w:lang w:eastAsia="en-IN"/>
              </w:rPr>
              <w:t>REQUEST FOR PROPOSAL OF CONTRACT</w:t>
            </w:r>
          </w:p>
          <w:p w:rsidR="000E3D3C" w:rsidRPr="00E0742F" w:rsidRDefault="000E3D3C" w:rsidP="00481E2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u w:val="single"/>
                <w:lang w:eastAsia="en-IN"/>
              </w:rPr>
            </w:pP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u w:val="single"/>
                <w:lang w:eastAsia="en-IN"/>
              </w:rPr>
            </w:pPr>
          </w:p>
        </w:tc>
        <w:tc>
          <w:tcPr>
            <w:tcW w:w="40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5568AB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Name </w:t>
            </w:r>
            <w:r w:rsidR="005568AB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of Organization</w:t>
            </w:r>
          </w:p>
        </w:tc>
        <w:tc>
          <w:tcPr>
            <w:tcW w:w="5162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481E25" w:rsidRP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Strategic Alliance Management Services </w:t>
            </w:r>
            <w:proofErr w:type="spellStart"/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Pvt.</w:t>
            </w:r>
            <w:r w:rsidR="00E0742F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L</w:t>
            </w: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td</w:t>
            </w:r>
            <w:proofErr w:type="spellEnd"/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.</w:t>
            </w:r>
            <w:r w:rsidR="00E0742F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(SAMS)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Address</w:t>
            </w:r>
          </w:p>
        </w:tc>
        <w:tc>
          <w:tcPr>
            <w:tcW w:w="516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1/1B (Ground Floor) </w:t>
            </w:r>
          </w:p>
          <w:p w:rsid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proofErr w:type="spellStart"/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houdhary</w:t>
            </w:r>
            <w:proofErr w:type="spellEnd"/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Hetram</w:t>
            </w:r>
            <w:proofErr w:type="spellEnd"/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House, Bharat Nagar</w:t>
            </w:r>
          </w:p>
          <w:p w:rsidR="00481E25" w:rsidRP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New Friends Colony, New Delhi 110 025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u w:val="single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Legal Status of </w:t>
            </w:r>
          </w:p>
        </w:tc>
        <w:tc>
          <w:tcPr>
            <w:tcW w:w="516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481E25" w:rsidRPr="00E0742F" w:rsidRDefault="00E0742F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Private Limited Company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ountry of Registration</w:t>
            </w:r>
          </w:p>
        </w:tc>
        <w:tc>
          <w:tcPr>
            <w:tcW w:w="516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481E25" w:rsidRP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India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A44C79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Registration</w:t>
            </w:r>
            <w:r w:rsidR="00481E25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Number</w:t>
            </w:r>
          </w:p>
        </w:tc>
        <w:tc>
          <w:tcPr>
            <w:tcW w:w="516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481E25" w:rsidRP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55-72736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160D7F" w:rsidP="00A6108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Start </w:t>
            </w:r>
            <w:r w:rsidR="00481E25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Date of Contract </w:t>
            </w:r>
          </w:p>
        </w:tc>
        <w:tc>
          <w:tcPr>
            <w:tcW w:w="516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481E25" w:rsidRPr="00E0742F" w:rsidRDefault="00E0742F" w:rsidP="00A44C7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September 13, 2021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160D7F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End Date</w:t>
            </w:r>
            <w:r w:rsidR="00481E25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of Contract</w:t>
            </w:r>
          </w:p>
        </w:tc>
        <w:tc>
          <w:tcPr>
            <w:tcW w:w="516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:rsidR="00481E25" w:rsidRPr="00E0742F" w:rsidRDefault="00E0742F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October 15, 2021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03740" w:rsidRPr="00E0742F" w:rsidRDefault="00203740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03740" w:rsidRPr="00E0742F" w:rsidRDefault="00203740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Type of Contract</w:t>
            </w:r>
          </w:p>
        </w:tc>
        <w:tc>
          <w:tcPr>
            <w:tcW w:w="516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:rsidR="00203740" w:rsidRPr="00E0742F" w:rsidRDefault="00E0742F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Consultancy </w:t>
            </w:r>
            <w:r w:rsidR="00DF1BA5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Services Agreement</w:t>
            </w: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(Recruitment Support)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A6108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Name </w:t>
            </w:r>
            <w:r w:rsidR="00DF1BA5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and designation </w:t>
            </w: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of </w:t>
            </w:r>
            <w:r w:rsidR="00A61088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Authorized Signatory of the</w:t>
            </w: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Cont</w:t>
            </w:r>
            <w:r w:rsidR="00203740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r</w:t>
            </w: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act</w:t>
            </w:r>
          </w:p>
        </w:tc>
        <w:tc>
          <w:tcPr>
            <w:tcW w:w="5162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481E25" w:rsidRP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Ms. Surbhi Maheshwari</w:t>
            </w:r>
            <w:r w:rsidR="00E0742F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, Associate Director, SAMS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Contact No. / Email ID of </w:t>
            </w:r>
            <w:r w:rsidR="00A61088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Authorized Signatory of the Cont</w:t>
            </w:r>
            <w:r w:rsidR="00203740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r</w:t>
            </w:r>
            <w:r w:rsidR="00A61088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act</w:t>
            </w:r>
          </w:p>
        </w:tc>
        <w:tc>
          <w:tcPr>
            <w:tcW w:w="516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E0742F" w:rsidRPr="00E0742F" w:rsidRDefault="00E0742F" w:rsidP="00E0742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Mobile: +91 73889 72234</w:t>
            </w:r>
          </w:p>
          <w:p w:rsidR="00481E25" w:rsidRPr="00E0742F" w:rsidRDefault="00E0742F" w:rsidP="00E0742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u w:val="single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Email: </w:t>
            </w:r>
            <w:hyperlink r:id="rId4" w:history="1">
              <w:r w:rsidRPr="00E0742F">
                <w:rPr>
                  <w:rStyle w:val="Hyperlink"/>
                  <w:rFonts w:ascii="Arial" w:eastAsia="Times New Roman" w:hAnsi="Arial" w:cs="Arial"/>
                  <w:color w:val="auto"/>
                  <w:sz w:val="24"/>
                  <w:szCs w:val="24"/>
                  <w:lang w:eastAsia="en-IN"/>
                </w:rPr>
                <w:t>surbhi@sams.co.in</w:t>
              </w:r>
            </w:hyperlink>
          </w:p>
          <w:p w:rsidR="00E0742F" w:rsidRPr="00E0742F" w:rsidRDefault="00E0742F" w:rsidP="00E0742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u w:val="single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Name of the Project</w:t>
            </w:r>
          </w:p>
        </w:tc>
        <w:tc>
          <w:tcPr>
            <w:tcW w:w="516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481E25" w:rsidRPr="00E0742F" w:rsidRDefault="006A0B4D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Rockefeller Foundation Grant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Budget </w:t>
            </w:r>
            <w:r w:rsidR="007F2FDF"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/Total Contract Value</w:t>
            </w:r>
          </w:p>
        </w:tc>
        <w:tc>
          <w:tcPr>
            <w:tcW w:w="51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BD3B6F" w:rsidRPr="00BD3B6F" w:rsidRDefault="00BD3B6F" w:rsidP="00BD3B6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Service fee will be </w:t>
            </w:r>
            <w:r w:rsidRPr="00BD3B6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Senior (+ INR 15 </w:t>
            </w:r>
            <w:proofErr w:type="spellStart"/>
            <w:r w:rsidRPr="00BD3B6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lacs</w:t>
            </w:r>
            <w:proofErr w:type="spellEnd"/>
            <w:r w:rsidRPr="00BD3B6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pa): 12% of annual CTO (plus GST, as applicable)</w:t>
            </w:r>
          </w:p>
          <w:p w:rsidR="00BD3B6F" w:rsidRPr="00BD3B6F" w:rsidRDefault="00BD3B6F" w:rsidP="00BD3B6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BD3B6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Mid/ Jr. (less than INR 15 </w:t>
            </w:r>
            <w:proofErr w:type="spellStart"/>
            <w:r w:rsidRPr="00BD3B6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lacs</w:t>
            </w:r>
            <w:proofErr w:type="spellEnd"/>
            <w:r w:rsidRPr="00BD3B6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pa): 10% of annual CTO (plus GST, as applicable)</w:t>
            </w:r>
          </w:p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Service/ Goods Description</w:t>
            </w:r>
          </w:p>
        </w:tc>
        <w:tc>
          <w:tcPr>
            <w:tcW w:w="5162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E0742F" w:rsidRPr="00E0742F" w:rsidRDefault="00E0742F" w:rsidP="00E0742F">
            <w:pPr>
              <w:pStyle w:val="Heading2"/>
              <w:shd w:val="clear" w:color="auto" w:fill="FFFFFF"/>
              <w:spacing w:before="0" w:beforeAutospacing="0" w:after="45" w:afterAutospacing="0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E0742F">
              <w:rPr>
                <w:rFonts w:ascii="Arial" w:hAnsi="Arial" w:cs="Arial"/>
                <w:b w:val="0"/>
                <w:bCs w:val="0"/>
                <w:sz w:val="24"/>
                <w:szCs w:val="24"/>
              </w:rPr>
              <w:t>Recruitment Support for Hiring of Partnerships &amp; Engagement Manager, Hyderabad</w:t>
            </w:r>
          </w:p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</w:tr>
      <w:tr w:rsidR="00E0742F" w:rsidRPr="00E0742F" w:rsidTr="00E0742F">
        <w:trPr>
          <w:trHeight w:val="308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Name of Approver of Contract</w:t>
            </w:r>
          </w:p>
        </w:tc>
        <w:tc>
          <w:tcPr>
            <w:tcW w:w="516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481E25" w:rsidRPr="00E0742F" w:rsidRDefault="006A0B4D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Dr. Krishna Reddy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51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</w:tr>
      <w:tr w:rsidR="00E0742F" w:rsidRPr="00E0742F" w:rsidTr="000E3D3C">
        <w:trPr>
          <w:gridAfter w:val="1"/>
          <w:wAfter w:w="14" w:type="dxa"/>
          <w:trHeight w:val="410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u w:val="single"/>
                <w:lang w:eastAsia="en-IN"/>
              </w:rPr>
            </w:pPr>
            <w:r w:rsidRPr="00E0742F">
              <w:rPr>
                <w:rFonts w:ascii="Arial" w:eastAsia="Times New Roman" w:hAnsi="Arial" w:cs="Arial"/>
                <w:b/>
                <w:bCs/>
                <w:sz w:val="24"/>
                <w:szCs w:val="24"/>
                <w:u w:val="single"/>
                <w:lang w:eastAsia="en-IN"/>
              </w:rPr>
              <w:t>Bank Details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u w:val="single"/>
                <w:lang w:eastAsia="en-IN"/>
              </w:rPr>
            </w:pPr>
          </w:p>
        </w:tc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Please make payment to          </w:t>
            </w:r>
          </w:p>
        </w:tc>
        <w:tc>
          <w:tcPr>
            <w:tcW w:w="5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Strategic Alliance MGMT Services PL NP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Bank Name</w:t>
            </w:r>
          </w:p>
        </w:tc>
        <w:tc>
          <w:tcPr>
            <w:tcW w:w="5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HDFC BANK LTD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Account Number                       </w:t>
            </w:r>
          </w:p>
        </w:tc>
        <w:tc>
          <w:tcPr>
            <w:tcW w:w="5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81E25" w:rsidRP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15602320000309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Bank Address</w:t>
            </w:r>
          </w:p>
        </w:tc>
        <w:tc>
          <w:tcPr>
            <w:tcW w:w="5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D-965, Opp. Mata Ka Mandir, New Friends Colony, New Delhi – 110 025</w:t>
            </w:r>
          </w:p>
        </w:tc>
      </w:tr>
      <w:tr w:rsidR="00E0742F" w:rsidRPr="00E0742F" w:rsidTr="00E0742F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IFSC Code</w:t>
            </w:r>
          </w:p>
        </w:tc>
        <w:tc>
          <w:tcPr>
            <w:tcW w:w="5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HDFC0000089</w:t>
            </w:r>
          </w:p>
        </w:tc>
      </w:tr>
      <w:tr w:rsidR="00E0742F" w:rsidRPr="00E0742F" w:rsidTr="00E0742F">
        <w:trPr>
          <w:trHeight w:val="308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</w:tc>
        <w:tc>
          <w:tcPr>
            <w:tcW w:w="4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481E25" w:rsidRPr="00E0742F" w:rsidRDefault="00481E25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Swift Code</w:t>
            </w:r>
          </w:p>
        </w:tc>
        <w:tc>
          <w:tcPr>
            <w:tcW w:w="5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81E25" w:rsidRPr="00E0742F" w:rsidRDefault="00E40A44" w:rsidP="00481E2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0742F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HDFCINBBDEL</w:t>
            </w:r>
          </w:p>
        </w:tc>
      </w:tr>
    </w:tbl>
    <w:p w:rsidR="004D78CA" w:rsidRPr="000E3D3C" w:rsidRDefault="004D78CA">
      <w:pPr>
        <w:rPr>
          <w:rFonts w:ascii="Arial" w:hAnsi="Arial" w:cs="Arial"/>
        </w:rPr>
      </w:pPr>
    </w:p>
    <w:sectPr w:rsidR="004D78CA" w:rsidRPr="000E3D3C" w:rsidSect="00745B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7W0NDY2NLM0sbQ0MzRV0lEKTi0uzszPAykwrAUA58t8uCwAAAA="/>
  </w:docVars>
  <w:rsids>
    <w:rsidRoot w:val="000472BD"/>
    <w:rsid w:val="000472BD"/>
    <w:rsid w:val="000E3D3C"/>
    <w:rsid w:val="00133F3D"/>
    <w:rsid w:val="0016075B"/>
    <w:rsid w:val="00160D7F"/>
    <w:rsid w:val="00185CC8"/>
    <w:rsid w:val="00203740"/>
    <w:rsid w:val="0031472B"/>
    <w:rsid w:val="003C5A5C"/>
    <w:rsid w:val="003F35FE"/>
    <w:rsid w:val="00410FA0"/>
    <w:rsid w:val="00480FDD"/>
    <w:rsid w:val="00481E25"/>
    <w:rsid w:val="004B4C6A"/>
    <w:rsid w:val="004D78CA"/>
    <w:rsid w:val="004D7DD0"/>
    <w:rsid w:val="005568AB"/>
    <w:rsid w:val="005B702A"/>
    <w:rsid w:val="0065788B"/>
    <w:rsid w:val="00680699"/>
    <w:rsid w:val="006A0B4D"/>
    <w:rsid w:val="00745BF5"/>
    <w:rsid w:val="007C6EAB"/>
    <w:rsid w:val="007D06F8"/>
    <w:rsid w:val="007F2FDF"/>
    <w:rsid w:val="00821492"/>
    <w:rsid w:val="00835EDC"/>
    <w:rsid w:val="008B2EC3"/>
    <w:rsid w:val="00A44C79"/>
    <w:rsid w:val="00A61088"/>
    <w:rsid w:val="00A90504"/>
    <w:rsid w:val="00AC5A4F"/>
    <w:rsid w:val="00B310BA"/>
    <w:rsid w:val="00B44D8E"/>
    <w:rsid w:val="00B83374"/>
    <w:rsid w:val="00BC7D76"/>
    <w:rsid w:val="00BD3B6F"/>
    <w:rsid w:val="00C439CB"/>
    <w:rsid w:val="00C93441"/>
    <w:rsid w:val="00C94AD1"/>
    <w:rsid w:val="00D54667"/>
    <w:rsid w:val="00DE6E07"/>
    <w:rsid w:val="00DF1BA5"/>
    <w:rsid w:val="00E0742F"/>
    <w:rsid w:val="00E40A44"/>
    <w:rsid w:val="00ED4B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5BF5"/>
  </w:style>
  <w:style w:type="paragraph" w:styleId="Heading2">
    <w:name w:val="heading 2"/>
    <w:basedOn w:val="Normal"/>
    <w:link w:val="Heading2Char"/>
    <w:uiPriority w:val="9"/>
    <w:qFormat/>
    <w:rsid w:val="00E0742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742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0742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0742F"/>
    <w:rPr>
      <w:rFonts w:ascii="Times New Roman" w:eastAsia="Times New Roman" w:hAnsi="Times New Roman" w:cs="Times New Roman"/>
      <w:b/>
      <w:bCs/>
      <w:sz w:val="36"/>
      <w:szCs w:val="36"/>
      <w:lang w:eastAsia="en-IN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9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1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3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urbhi@sams.co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ender Sharms</dc:creator>
  <cp:keywords/>
  <dc:description/>
  <cp:lastModifiedBy>Home</cp:lastModifiedBy>
  <cp:revision>3</cp:revision>
  <dcterms:created xsi:type="dcterms:W3CDTF">2021-09-13T08:04:00Z</dcterms:created>
  <dcterms:modified xsi:type="dcterms:W3CDTF">2021-09-14T13:01:00Z</dcterms:modified>
</cp:coreProperties>
</file>